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eterinar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Application for Veterinary Internship Position in Berlin, Germany</w:t>
      </w:r>
    </w:p>
    <w:bookmarkEnd w:id="20"/>
    <w:p>
      <w:pPr>
        <w:pStyle w:val="BodyText"/>
      </w:pPr>
      <w:r>
        <w:t xml:space="preserve">Your Name</w:t>
      </w:r>
      <w:r>
        <w:br/>
      </w:r>
      <w:r>
        <w:t xml:space="preserve">Maria Schmidt</w:t>
      </w:r>
      <w:r>
        <w:br/>
      </w:r>
      <w:r>
        <w:t xml:space="preserve">Berliner Strasse 45</w:t>
      </w:r>
      <w:r>
        <w:br/>
      </w:r>
      <w:r>
        <w:t xml:space="preserve">10178 Berlin, Germany</w:t>
      </w:r>
      <w:r>
        <w:br/>
      </w:r>
      <w:r>
        <w:t xml:space="preserve">maria.schmidt@email.de</w:t>
      </w:r>
      <w:r>
        <w:br/>
      </w:r>
      <w:r>
        <w:t xml:space="preserve">+49 30 1234567</w:t>
      </w:r>
    </w:p>
    <w:p>
      <w:pPr>
        <w:pStyle w:val="BodyText"/>
      </w:pPr>
      <w:r>
        <w:t xml:space="preserve">Date: October 26, 2023</w:t>
      </w:r>
    </w:p>
    <w:p>
      <w:pPr>
        <w:pStyle w:val="BodyText"/>
      </w:pPr>
      <w:r>
        <w:t xml:space="preserve">Hiring Manager</w:t>
      </w:r>
      <w:r>
        <w:br/>
      </w:r>
      <w:r>
        <w:t xml:space="preserve">Veterinärpraxis Berlin-West</w:t>
      </w:r>
      <w:r>
        <w:br/>
      </w:r>
      <w:r>
        <w:t xml:space="preserve">Am Tierpark 15</w:t>
      </w:r>
      <w:r>
        <w:br/>
      </w:r>
      <w:r>
        <w:t xml:space="preserve">10435 Berlin, Germany</w:t>
      </w:r>
    </w:p>
    <w:p>
      <w:pPr>
        <w:pStyle w:val="BodyText"/>
      </w:pPr>
      <w:r>
        <w:t xml:space="preserve">Dear Hiring Manager,</w:t>
      </w:r>
    </w:p>
    <w:p>
      <w:pPr>
        <w:pStyle w:val="BodyText"/>
      </w:pPr>
      <w:r>
        <w:t xml:space="preserve">I am writing with profound enthusiasm to submit my application for the Veterinary Internship Position at your esteemed practice in Berlin, Germany. As a final-year Doctor of Veterinary Medicine (DVM) student at the University of Munich with a specialization in companion animal medicine, I have meticulously prepared myself for an opportunity that aligns precisely with my academic trajectory and professional aspirations. This Internship Application Letter serves as my formal expression of interest in contributing to your clinic's reputation for excellence while immersing myself in the advanced veterinary practices prevalent across Germany Berlin.</w:t>
      </w:r>
    </w:p>
    <w:p>
      <w:pPr>
        <w:pStyle w:val="BodyText"/>
      </w:pPr>
      <w:r>
        <w:t xml:space="preserve">My veterinary education has been rigorously structured to meet the stringent standards of German veterinary medicine, which I deeply admire. During my studies, I completed specialized coursework in Small Animal Surgery, Veterinary Pharmacology, and Zoonotic Disease Management—subjects particularly emphasized within the German curriculum. Notably, I maintained a 3.9/4.0 GPA while actively participating in the University's "Bavarian Companion Animal Health Initiative," where I assisted in field studies monitoring canine infectious diseases across rural Bavaria. This experience directly prepared me for Germany's sophisticated One Health approach, which integrates veterinary and public health systems—a principle central to Berlin’s municipal animal health policies.</w:t>
      </w:r>
    </w:p>
    <w:p>
      <w:pPr>
        <w:pStyle w:val="BodyText"/>
      </w:pPr>
      <w:r>
        <w:t xml:space="preserve">My clinical exposure extends beyond academic requirements. Over the past two years, I have completed 320 hours of supervised practice at Tierklinik München, where I assisted in surgical procedures (including orthopedic and soft tissue operations), performed diagnostic imaging analysis, and managed client communications in both English and German. This hands-on experience was instrumental in developing my proficiency with state-of-the-art equipment such as digital radiography systems and ultrasound diagnostics—technologies widely adopted at clinics across Germany Berlin. I am particularly adept at handling emergency cases, having participated in 47 urgent admissions during my internship, where I learned to maintain calm under pressure while adhering to the German Veterinary Code of Ethics that prioritizes animal welfare above all.</w:t>
      </w:r>
    </w:p>
    <w:p>
      <w:pPr>
        <w:pStyle w:val="BodyText"/>
      </w:pPr>
      <w:r>
        <w:t xml:space="preserve">What excites me most about pursuing this internship in Berlin is the unique convergence of clinical excellence and urban veterinary innovation. Berlin’s status as Germany’s scientific capital offers unparalleled access to institutions like the Leibniz Institute for Zoo and Wildlife Research and Charité Hospital’s Animal Health Department—resources I am eager to engage with during my training. The city's progressive approach to animal welfare, exemplified by its municipal regulations requiring all pet clinics to implement trauma-informed care protocols, deeply resonates with my professional philosophy. Furthermore, Berlin’s diverse population of over 3 million pets creates a dynamic clinical environment where I can refine skills across a broad spectrum of breeds and conditions—from standard Labrador retriever orthopedics to exotic pet consultations in the city’s thriving "urban zoo" communities.</w:t>
      </w:r>
    </w:p>
    <w:p>
      <w:pPr>
        <w:pStyle w:val="BodyText"/>
      </w:pPr>
      <w:r>
        <w:t xml:space="preserve">My language capabilities are equally prepared for German professional practice. I hold a C1 certification in German (Goethe-Institut) with fluency in veterinary terminology, enabling seamless collaboration with colleagues and clients. Additionally, I have studied Berlin's unique cultural context extensively: the city’s 200+ veterinary practices operate within a highly regulated framework governed by the Tierärzteordnung (German Veterinary Act), which emphasizes preventive care—a model I aim to master during my internship. Understanding this regulatory landscape is crucial; for instance, Berlin clinics must comply with strict vaccination protocols for urban wildlife, an area where I have volunteered with the "Berlin Wildlife Rescue Network" to assist in rabies control programs.</w:t>
      </w:r>
    </w:p>
    <w:p>
      <w:pPr>
        <w:pStyle w:val="BodyText"/>
      </w:pPr>
      <w:r>
        <w:t xml:space="preserve">I recognize that successful veterinarians in Germany Berlin must balance technical expertise with empathetic communication. During my time at Tierklinik München, I initiated a patient education program translating complex medical advice into accessible German-English materials for immigrant families—a skill I believe will be valuable in Berlin’s multicultural setting. This initiative reduced client anxiety by 35% according to post-visit surveys, demonstrating my commitment to holistic care that aligns with Germany’s evolving veterinary standards. I am equally prepared to navigate Berlin’s digital healthcare ecosystem, having completed training on the national "VetConnect" telemedicine platform used by 70% of German clinics for follow-up consultations.</w:t>
      </w:r>
    </w:p>
    <w:p>
      <w:pPr>
        <w:pStyle w:val="BodyText"/>
      </w:pPr>
      <w:r>
        <w:t xml:space="preserve">My career vision centers on becoming a leader in urban veterinary medicine, specifically focusing on integrating mental health considerations into animal care—a growing priority in Germany Berlin’s pet healthcare sector. I have read extensively about your clinic's work with the "Berlin Companion Animal Wellbeing Project," which advocates for psychological assessments alongside physical examinations. This initiative mirrors my research thesis on stress biomarkers in anxious pets, a topic I hope to expand upon during this internship under your mentorship.</w:t>
      </w:r>
    </w:p>
    <w:p>
      <w:pPr>
        <w:pStyle w:val="BodyText"/>
      </w:pPr>
      <w:r>
        <w:t xml:space="preserve">Germany Berlin’s veterinary community is not merely a workplace but a professional ecosystem that values continuous learning—something I actively pursue through monthly attendance at the Berlin Veterinary Association’s workshops. My application reflects more than interest; it represents months of strategic preparation: researching your clinic’s recent adoption of 3D-printed prosthetics for companion animals, studying Berlin's new "Animal Stress Reduction Guidelines," and connecting with alumni who trained at your facility. I am confident that my proactive approach to learning, combined with my technical foundation, positions me to immediately contribute to your team while growing under your guidance.</w:t>
      </w:r>
    </w:p>
    <w:p>
      <w:pPr>
        <w:pStyle w:val="BodyText"/>
      </w:pPr>
      <w:r>
        <w:t xml:space="preserve">I would be honored to discuss how my qualifications align with the objectives of this Internship Application Letter. Thank you for considering my application. I have attached my CV, academic transcripts, and letters of recommendation from Dr. Klaus Fischer (Head of Small Animal Surgery at Tierklinik München) and Professor Anja Weber (Department Chair at University of Munich). I am available for an interview at your earliest convenience and can be reached via email or phone.</w:t>
      </w:r>
    </w:p>
    <w:p>
      <w:pPr>
        <w:pStyle w:val="BodyText"/>
      </w:pPr>
      <w:r>
        <w:t xml:space="preserve">With sincere appreciation for your time and consideration,</w:t>
      </w:r>
    </w:p>
    <w:p>
      <w:pPr>
        <w:pStyle w:val="BodyText"/>
      </w:pPr>
      <w:r>
        <w:t xml:space="preserve">Maria Schmidt</w:t>
      </w:r>
    </w:p>
    <w:p>
      <w:pPr>
        <w:pStyle w:val="BodyText"/>
      </w:pPr>
      <w:r>
        <w:t xml:space="preserve">Doctor of Veterinary Medicine (DVM)</w:t>
      </w:r>
    </w:p>
    <w:p>
      <w:pPr>
        <w:pStyle w:val="BodyText"/>
      </w:pPr>
      <w:r>
        <w:t xml:space="preserve">University of Munich | Graduate Certificate in European Veterinary Pract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eterinarian Position</dc:title>
  <dc:creator/>
  <dc:language>en</dc:language>
  <cp:keywords/>
  <dcterms:created xsi:type="dcterms:W3CDTF">2026-07-20T08:10:31Z</dcterms:created>
  <dcterms:modified xsi:type="dcterms:W3CDTF">2026-07-20T08:10:31Z</dcterms:modified>
</cp:coreProperties>
</file>

<file path=docProps/custom.xml><?xml version="1.0" encoding="utf-8"?>
<Properties xmlns="http://schemas.openxmlformats.org/officeDocument/2006/custom-properties" xmlns:vt="http://schemas.openxmlformats.org/officeDocument/2006/docPropsVTypes"/>
</file>